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9A87C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007FAC21" wp14:editId="3CFB0DAF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17E75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3B6FEB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5DDD0713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3654311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ECA8A83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1B30AB4B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5281EB5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2EE403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4EE3443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157BAC4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DA4D587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7A0A490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8D6005B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4D866F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CF21B1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68FC515A" w14:textId="77777777" w:rsidTr="00FF0208">
        <w:trPr>
          <w:jc w:val="center"/>
        </w:trPr>
        <w:tc>
          <w:tcPr>
            <w:tcW w:w="1984" w:type="dxa"/>
          </w:tcPr>
          <w:p w14:paraId="1F07397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733590A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3AD94F96" w14:textId="77777777" w:rsidTr="00FF0208">
        <w:trPr>
          <w:jc w:val="center"/>
        </w:trPr>
        <w:tc>
          <w:tcPr>
            <w:tcW w:w="1984" w:type="dxa"/>
          </w:tcPr>
          <w:p w14:paraId="32C9EA8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0735ED3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4D947E2F" w14:textId="77777777" w:rsidTr="00FF0208">
        <w:trPr>
          <w:jc w:val="center"/>
        </w:trPr>
        <w:tc>
          <w:tcPr>
            <w:tcW w:w="1984" w:type="dxa"/>
          </w:tcPr>
          <w:p w14:paraId="3DCEFEB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490E886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2A3E1C75" w14:textId="77777777" w:rsidTr="00FF0208">
        <w:trPr>
          <w:jc w:val="center"/>
        </w:trPr>
        <w:tc>
          <w:tcPr>
            <w:tcW w:w="1984" w:type="dxa"/>
          </w:tcPr>
          <w:p w14:paraId="54B9C0F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752BBEA8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4F864805" w14:textId="77777777" w:rsidTr="00FF0208">
        <w:trPr>
          <w:jc w:val="center"/>
        </w:trPr>
        <w:tc>
          <w:tcPr>
            <w:tcW w:w="1984" w:type="dxa"/>
          </w:tcPr>
          <w:p w14:paraId="2BD67DD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5EA7341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14:paraId="6D85D6B5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28AD75D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6374DD21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15542CBB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5944D16E" w14:textId="77777777" w:rsidR="000F0F61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97648181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81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1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40235E73" w14:textId="77777777" w:rsidR="000F0F61" w:rsidRDefault="00566AB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82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82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1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27EB346D" w14:textId="77777777" w:rsidR="000F0F61" w:rsidRDefault="00566AB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83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83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1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0546FA7D" w14:textId="77777777" w:rsidR="000F0F61" w:rsidRDefault="00566A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84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84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1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0F044C6E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85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85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1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32F4C239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86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0F0F61" w:rsidRPr="002476C3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86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1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72CBC943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87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0F0F61" w:rsidRPr="002476C3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87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1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0EF51743" w14:textId="77777777" w:rsidR="000F0F61" w:rsidRDefault="00566AB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97648188" w:history="1">
            <w:r w:rsidR="000F0F61" w:rsidRPr="002476C3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0F0F61" w:rsidRPr="002476C3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88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6B8A2BFF" w14:textId="77777777" w:rsidR="000F0F61" w:rsidRDefault="00566AB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97648189" w:history="1">
            <w:r w:rsidR="000F0F61" w:rsidRPr="002476C3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0F0F61" w:rsidRPr="002476C3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89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2EC6BA7E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90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0F0F61" w:rsidRPr="002476C3">
              <w:rPr>
                <w:rStyle w:val="aa"/>
                <w:rFonts w:ascii="Consolas" w:hAnsi="Consolas"/>
                <w:noProof/>
              </w:rPr>
              <w:t>Graph&lt;L&gt;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90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18ED3A22" w14:textId="77777777" w:rsidR="000F0F61" w:rsidRDefault="00566AB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97648191" w:history="1">
            <w:r w:rsidR="000F0F61" w:rsidRPr="002476C3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91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5FDBF355" w14:textId="77777777" w:rsidR="000F0F61" w:rsidRDefault="00566AB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97648192" w:history="1">
            <w:r w:rsidR="000F0F61" w:rsidRPr="002476C3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0F0F61" w:rsidRPr="002476C3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92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1412DA93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93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93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3257F2F3" w14:textId="77777777" w:rsidR="000F0F61" w:rsidRDefault="00566AB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97648194" w:history="1">
            <w:r w:rsidR="000F0F61" w:rsidRPr="002476C3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0F0F61" w:rsidRPr="002476C3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94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73101AEF" w14:textId="77777777" w:rsidR="000F0F61" w:rsidRDefault="00566AB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97648195" w:history="1">
            <w:r w:rsidR="000F0F61" w:rsidRPr="002476C3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0F0F61" w:rsidRPr="002476C3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95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4BE627AD" w14:textId="77777777" w:rsidR="000F0F61" w:rsidRDefault="00566AB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97648196" w:history="1">
            <w:r w:rsidR="000F0F61" w:rsidRPr="002476C3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96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578D0491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97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使用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Eclemma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97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57F51E05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98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98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718D7C81" w14:textId="77777777" w:rsidR="000F0F61" w:rsidRDefault="00566A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99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199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5BEE6722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200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>3.2.1</w:t>
            </w:r>
            <w:r w:rsidR="000F0F61" w:rsidRPr="002476C3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类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200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2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63F7705F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201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>3.2.2</w:t>
            </w:r>
            <w:r w:rsidR="000F0F61" w:rsidRPr="002476C3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类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201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3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269ED15E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202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客户端</w:t>
            </w:r>
            <w:r w:rsidR="000F0F61" w:rsidRPr="002476C3">
              <w:rPr>
                <w:rStyle w:val="aa"/>
                <w:rFonts w:ascii="Consolas" w:hAnsi="Consolas"/>
                <w:noProof/>
              </w:rPr>
              <w:t>main()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202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3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35D2C95B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203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203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3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72838976" w14:textId="77777777" w:rsidR="000F0F61" w:rsidRDefault="00566A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204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提交至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Git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仓库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204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3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3B3D792A" w14:textId="77777777" w:rsidR="000F0F61" w:rsidRDefault="00566AB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205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205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3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405E1F7E" w14:textId="77777777" w:rsidR="000F0F61" w:rsidRDefault="00566AB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206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206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3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75EAF970" w14:textId="77777777" w:rsidR="000F0F61" w:rsidRDefault="00566AB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207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207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4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527047A1" w14:textId="77777777" w:rsidR="000F0F61" w:rsidRDefault="00566A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208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实验过程中收获的经验和教训（必答）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208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4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3878D4C3" w14:textId="77777777" w:rsidR="000F0F61" w:rsidRDefault="00566A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209" w:history="1">
            <w:r w:rsidR="000F0F61" w:rsidRPr="002476C3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F0F61" w:rsidRPr="002476C3">
              <w:rPr>
                <w:rStyle w:val="aa"/>
                <w:rFonts w:ascii="Times New Roman" w:hAnsi="Times New Roman"/>
                <w:noProof/>
              </w:rPr>
              <w:t>针对以下方面的感受（必答）</w:t>
            </w:r>
            <w:r w:rsidR="000F0F61">
              <w:rPr>
                <w:noProof/>
                <w:webHidden/>
              </w:rPr>
              <w:tab/>
            </w:r>
            <w:r w:rsidR="000F0F61">
              <w:rPr>
                <w:noProof/>
                <w:webHidden/>
              </w:rPr>
              <w:fldChar w:fldCharType="begin"/>
            </w:r>
            <w:r w:rsidR="000F0F61">
              <w:rPr>
                <w:noProof/>
                <w:webHidden/>
              </w:rPr>
              <w:instrText xml:space="preserve"> PAGEREF _Toc97648209 \h </w:instrText>
            </w:r>
            <w:r w:rsidR="000F0F61">
              <w:rPr>
                <w:noProof/>
                <w:webHidden/>
              </w:rPr>
            </w:r>
            <w:r w:rsidR="000F0F61">
              <w:rPr>
                <w:noProof/>
                <w:webHidden/>
              </w:rPr>
              <w:fldChar w:fldCharType="separate"/>
            </w:r>
            <w:r w:rsidR="000F0F61">
              <w:rPr>
                <w:noProof/>
                <w:webHidden/>
              </w:rPr>
              <w:t>4</w:t>
            </w:r>
            <w:r w:rsidR="000F0F61">
              <w:rPr>
                <w:noProof/>
                <w:webHidden/>
              </w:rPr>
              <w:fldChar w:fldCharType="end"/>
            </w:r>
          </w:hyperlink>
        </w:p>
        <w:p w14:paraId="0E871E8D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70ABB54D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06574004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5C3F8270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9764818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0B7BEA3E" w14:textId="77777777"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14:paraId="2BD6010D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97648182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4BF30FDC" w14:textId="77777777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46B45758" w14:textId="77777777"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0F879E71" w14:textId="77777777"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0D615DD" w14:textId="77777777"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0119DB3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9764818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0EDB8A69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759A255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84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64B55598" w14:textId="77777777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1BA18356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97648185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1E3828ED" w14:textId="77777777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6B86C5CA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97648186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2C5ED157" w14:textId="77777777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4C91D34B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97648187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1163B22D" w14:textId="77777777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lastRenderedPageBreak/>
        <w:t>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38B7183A" w14:textId="77777777" w:rsidR="005664AF" w:rsidRPr="00CB72AB" w:rsidRDefault="005664AF" w:rsidP="00CB72AB">
      <w:pPr>
        <w:pStyle w:val="4"/>
        <w:rPr>
          <w:rFonts w:ascii="Times New Roman" w:hAnsi="Times New Roman" w:cs="Times New Roman"/>
          <w:sz w:val="22"/>
        </w:rPr>
      </w:pPr>
      <w:bookmarkStart w:id="10" w:name="_Toc97648188"/>
      <w:r w:rsidRPr="00CB72AB">
        <w:rPr>
          <w:rFonts w:ascii="Times New Roman" w:hAnsi="Times New Roman" w:cs="Times New Roman"/>
          <w:sz w:val="22"/>
        </w:rPr>
        <w:t xml:space="preserve">Implement </w:t>
      </w:r>
      <w:r w:rsidRPr="00CB72AB">
        <w:rPr>
          <w:rFonts w:ascii="Consolas" w:hAnsi="Consolas" w:cs="Times New Roman"/>
          <w:sz w:val="22"/>
        </w:rPr>
        <w:t>ConcreteEdgesGraph</w:t>
      </w:r>
      <w:bookmarkEnd w:id="10"/>
    </w:p>
    <w:p w14:paraId="63294588" w14:textId="77777777" w:rsidR="005664AF" w:rsidRPr="005664AF" w:rsidRDefault="005664AF" w:rsidP="005664AF">
      <w:pPr>
        <w:pStyle w:val="4"/>
        <w:rPr>
          <w:rFonts w:ascii="Times New Roman" w:hAnsi="Times New Roman" w:cs="Times New Roman"/>
          <w:sz w:val="22"/>
        </w:rPr>
      </w:pPr>
      <w:bookmarkStart w:id="11" w:name="_Toc97648189"/>
      <w:r w:rsidRPr="005664AF">
        <w:rPr>
          <w:rFonts w:ascii="Times New Roman" w:hAnsi="Times New Roman" w:cs="Times New Roman"/>
          <w:sz w:val="22"/>
        </w:rPr>
        <w:t xml:space="preserve">Implement 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</w:p>
    <w:p w14:paraId="415D51CA" w14:textId="77777777"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2" w:name="_Toc97648190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341794FD" w14:textId="77777777"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97648191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07BB8940" w14:textId="77777777"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97648192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17D66">
        <w:rPr>
          <w:rFonts w:ascii="Consolas" w:hAnsi="Consolas" w:cs="Times New Roman"/>
          <w:sz w:val="22"/>
        </w:rPr>
        <w:t>Graph.empty()</w:t>
      </w:r>
      <w:bookmarkEnd w:id="14"/>
    </w:p>
    <w:p w14:paraId="408D1FD6" w14:textId="77777777" w:rsidR="002E6F7F" w:rsidRP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97648193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5"/>
    </w:p>
    <w:p w14:paraId="010B2871" w14:textId="77777777"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6" w:name="_Toc97648194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6"/>
    </w:p>
    <w:p w14:paraId="241B2668" w14:textId="77777777"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7" w:name="_Toc97648195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7"/>
    </w:p>
    <w:p w14:paraId="409D35D4" w14:textId="77777777"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97648196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14:paraId="6A26E762" w14:textId="77777777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19" w:name="_Toc97648197"/>
      <w:r>
        <w:rPr>
          <w:rFonts w:ascii="Times New Roman" w:hAnsi="Times New Roman" w:cs="Times New Roman" w:hint="eastAsia"/>
          <w:sz w:val="24"/>
        </w:rPr>
        <w:t>使用</w:t>
      </w:r>
      <w:r>
        <w:rPr>
          <w:rFonts w:ascii="Times New Roman" w:hAnsi="Times New Roman" w:cs="Times New Roman" w:hint="eastAsia"/>
          <w:sz w:val="24"/>
        </w:rPr>
        <w:t>Eclemma</w:t>
      </w:r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19"/>
    </w:p>
    <w:p w14:paraId="71878931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0" w:name="_Toc97648198"/>
      <w:r w:rsidRPr="005F3A96">
        <w:rPr>
          <w:rFonts w:ascii="Times New Roman" w:hAnsi="Times New Roman" w:cs="Times New Roman"/>
          <w:sz w:val="24"/>
        </w:rPr>
        <w:t>Before you’re done</w:t>
      </w:r>
      <w:bookmarkEnd w:id="20"/>
    </w:p>
    <w:p w14:paraId="77A720E5" w14:textId="7777777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hyperlink r:id="rId11" w:anchor="before_youre_done" w:history="1">
        <w:r w:rsidRPr="008546FE">
          <w:rPr>
            <w:rStyle w:val="aa"/>
            <w:rFonts w:ascii="Times New Roman" w:eastAsia="宋体" w:hAnsi="Times New Roman" w:cs="Times New Roman"/>
            <w:sz w:val="24"/>
            <w:szCs w:val="24"/>
          </w:rPr>
          <w:t>http://web.mit.edu/6.031/www/sp17/psets/ps2/#before_youre_done</w:t>
        </w:r>
      </w:hyperlink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14:paraId="61A5FA62" w14:textId="77777777"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378371EB" w14:textId="77777777" w:rsidR="002B4154" w:rsidRP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48B628ED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97648199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 w14:paraId="0F4CDCCC" w14:textId="77777777" w:rsidR="000E3103" w:rsidRPr="000E3103" w:rsidRDefault="000E3103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12BF49A4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97648200"/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4F78CFA6" w14:textId="77777777"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8C3008C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97648201"/>
      <w:r w:rsidRPr="00BC0808">
        <w:rPr>
          <w:rFonts w:ascii="Consolas" w:hAnsi="Consolas" w:cs="Times New Roman" w:hint="eastAsia"/>
          <w:sz w:val="24"/>
        </w:rPr>
        <w:lastRenderedPageBreak/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1BF8F49F" w14:textId="77777777"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38CD319B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97648202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14:paraId="32F4E9D7" w14:textId="77777777"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78BBB179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97648203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14:paraId="53945D07" w14:textId="77777777"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7DC1A8EF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97648204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14:paraId="097ADF66" w14:textId="77777777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49D90839" w14:textId="77777777" w:rsidR="000F3497" w:rsidRP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261D4714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97648205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14:paraId="4C3C91F9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4AB8D0C7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2F2E3B89" w14:textId="77777777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3D3C814E" w14:textId="77777777" w:rsidTr="006D1FB9">
        <w:tc>
          <w:tcPr>
            <w:tcW w:w="769" w:type="pct"/>
          </w:tcPr>
          <w:p w14:paraId="1BAEB710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18B18E7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6EB276A4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4F7E598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2AA9B5A4" w14:textId="77777777" w:rsidTr="006D1FB9">
        <w:tc>
          <w:tcPr>
            <w:tcW w:w="769" w:type="pct"/>
          </w:tcPr>
          <w:p w14:paraId="55396633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16129CB4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631267A0" w14:textId="77777777"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541E54D8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14:paraId="63EE0B77" w14:textId="77777777" w:rsidTr="006D1FB9">
        <w:tc>
          <w:tcPr>
            <w:tcW w:w="769" w:type="pct"/>
          </w:tcPr>
          <w:p w14:paraId="4BAA1FE1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5895E9A2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0A30BF1A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0B1FF45B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14:paraId="21145270" w14:textId="77777777" w:rsidTr="006D1FB9">
        <w:tc>
          <w:tcPr>
            <w:tcW w:w="769" w:type="pct"/>
          </w:tcPr>
          <w:p w14:paraId="3E3ACE37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7105E2BA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09D7F61B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3D091917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23AB4651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97648206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2A8D0AE7" w14:textId="77777777" w:rsidTr="004D7E85">
        <w:tc>
          <w:tcPr>
            <w:tcW w:w="1693" w:type="pct"/>
          </w:tcPr>
          <w:p w14:paraId="7CB54AAB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51FE79A2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41F5CD3B" w14:textId="77777777" w:rsidTr="004D7E85">
        <w:tc>
          <w:tcPr>
            <w:tcW w:w="1693" w:type="pct"/>
          </w:tcPr>
          <w:p w14:paraId="7FE80B98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0411B198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35D6D2EF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0D66F5F1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14:paraId="625DCF79" w14:textId="77777777" w:rsidTr="004D7E85">
        <w:tc>
          <w:tcPr>
            <w:tcW w:w="1693" w:type="pct"/>
          </w:tcPr>
          <w:p w14:paraId="0DCF307F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6084265E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48C0C0C2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25AFBFCD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14:paraId="2927B430" w14:textId="77777777" w:rsidTr="004D7E85">
        <w:tc>
          <w:tcPr>
            <w:tcW w:w="1693" w:type="pct"/>
          </w:tcPr>
          <w:p w14:paraId="43ED310B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7D7F55E6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190F4FC5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7B73EBBD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73385918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97648207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53BEEEBF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97648208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r w:rsidR="007307CD">
        <w:rPr>
          <w:rFonts w:ascii="Times New Roman" w:hAnsi="Times New Roman" w:cs="Times New Roman" w:hint="eastAsia"/>
          <w:sz w:val="28"/>
        </w:rPr>
        <w:t>（必答）</w:t>
      </w:r>
      <w:bookmarkEnd w:id="31"/>
    </w:p>
    <w:p w14:paraId="5ED9E722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97648209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r w:rsidR="007307CD">
        <w:rPr>
          <w:rFonts w:ascii="Times New Roman" w:hAnsi="Times New Roman" w:cs="Times New Roman" w:hint="eastAsia"/>
          <w:sz w:val="28"/>
        </w:rPr>
        <w:t>（必答）</w:t>
      </w:r>
      <w:bookmarkEnd w:id="33"/>
    </w:p>
    <w:p w14:paraId="6884E3B5" w14:textId="77777777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4D208739" w14:textId="77777777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73F061D5" w14:textId="77777777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67E61732" w14:textId="77777777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15DE541A" w14:textId="77777777"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0D4D295D" w14:textId="77777777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4389170" w14:textId="6E4A174B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</w:t>
      </w:r>
      <w:r w:rsidR="00884B57">
        <w:rPr>
          <w:rFonts w:ascii="Times New Roman" w:eastAsia="宋体" w:hAnsi="Times New Roman" w:cs="Times New Roman" w:hint="eastAsia"/>
          <w:sz w:val="24"/>
          <w:szCs w:val="24"/>
        </w:rPr>
        <w:t>收获</w:t>
      </w:r>
      <w:r>
        <w:rPr>
          <w:rFonts w:ascii="Times New Roman" w:eastAsia="宋体" w:hAnsi="Times New Roman" w:cs="Times New Roman" w:hint="eastAsia"/>
          <w:sz w:val="24"/>
          <w:szCs w:val="24"/>
        </w:rPr>
        <w:t>和建议？</w:t>
      </w:r>
    </w:p>
    <w:p w14:paraId="6930642B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6156C" w14:textId="77777777" w:rsidR="00566ABA" w:rsidRDefault="00566ABA" w:rsidP="003271FB">
      <w:r>
        <w:separator/>
      </w:r>
    </w:p>
  </w:endnote>
  <w:endnote w:type="continuationSeparator" w:id="0">
    <w:p w14:paraId="345FA8B2" w14:textId="77777777" w:rsidR="00566ABA" w:rsidRDefault="00566ABA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DF3FF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5E163408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19E0A762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F7701" w14:textId="77777777" w:rsidR="00566ABA" w:rsidRDefault="00566ABA" w:rsidP="003271FB">
      <w:r>
        <w:separator/>
      </w:r>
    </w:p>
  </w:footnote>
  <w:footnote w:type="continuationSeparator" w:id="0">
    <w:p w14:paraId="0743D49E" w14:textId="77777777" w:rsidR="00566ABA" w:rsidRDefault="00566ABA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FAF60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0F61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26564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B6FEB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66ABA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07CD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15107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4B57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74D26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2CAA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CF74BB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46EF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FAA1A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eb.mit.edu/6.031/www/sp17/psets/ps2/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17DF5-78DE-4CDB-8311-92CAA23F4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6</Pages>
  <Words>656</Words>
  <Characters>3744</Characters>
  <Application>Microsoft Office Word</Application>
  <DocSecurity>0</DocSecurity>
  <Lines>31</Lines>
  <Paragraphs>8</Paragraphs>
  <ScaleCrop>false</ScaleCrop>
  <Company>Harbin Institute of Technology</Company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92</cp:revision>
  <dcterms:created xsi:type="dcterms:W3CDTF">2018-02-12T03:57:00Z</dcterms:created>
  <dcterms:modified xsi:type="dcterms:W3CDTF">2022-05-06T03:06:00Z</dcterms:modified>
</cp:coreProperties>
</file>